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lumbing</w:t>
      </w:r>
      <w:r>
        <w:t xml:space="preserve"> </w:t>
      </w:r>
      <w:r>
        <w:t xml:space="preserve">Career</w:t>
      </w:r>
      <w:r>
        <w:t xml:space="preserve"> </w:t>
      </w:r>
      <w:r>
        <w:t xml:space="preserve">in</w:t>
      </w:r>
      <w:r>
        <w:t xml:space="preserve"> </w:t>
      </w:r>
      <w:r>
        <w:t xml:space="preserve">Algeria</w:t>
      </w:r>
      <w:r>
        <w:t xml:space="preserve"> </w:t>
      </w:r>
      <w:r>
        <w:t xml:space="preserve">Algiers</w:t>
      </w:r>
    </w:p>
    <w:bookmarkStart w:id="20" w:name="Xbdc1e544a22bd4015d4032146ed32e2a17d1655"/>
    <w:p>
      <w:pPr>
        <w:pStyle w:val="Heading1"/>
      </w:pPr>
      <w:r>
        <w:t xml:space="preserve">Statement of Purpose: Advancing Plumbing Excellence in Algeria Algiers</w:t>
      </w:r>
    </w:p>
    <w:p>
      <w:pPr>
        <w:pStyle w:val="FirstParagraph"/>
      </w:pPr>
      <w:r>
        <w:t xml:space="preserve">As I prepare to submit this Statement of Purpose, I am filled with profound purpose and commitment to contribute meaningfully as a skilled Plumber within the dynamic urban landscape of Algeria Algiers. This document is not merely an application but a testament to my dedication, technical aptitude, and unwavering desire to serve the essential needs of Algeria's capital city. Algiers, with its rich cultural heritage, growing population, and critical infrastructure demands, presents both unique challenges and immense opportunity for a dedicated professional like myself. My journey toward becoming a master Plumber in Algeria Algiers is rooted in practical necessity, deep respect for the trade’s dignity, and a vision aligned with the nation's development goals.</w:t>
      </w:r>
    </w:p>
    <w:p>
      <w:pPr>
        <w:pStyle w:val="BodyText"/>
      </w:pPr>
      <w:r>
        <w:t xml:space="preserve">My passion for plumbing was ignited during my childhood in the historic neighborhoods of Algiers’ Casbah, where I witnessed firsthand how reliable water supply and sanitation systems are fundamental to daily life. Watching local artisans repair ancient pipes beneath centuries-old stone buildings instilled in me a profound appreciation for the craftsmanship required to maintain these vital lifelines. In Algeria Algiers, where infrastructure aging alongside rapid urbanization creates constant demand for skilled intervention, this trade transcends mere employment—it is a calling to public service. I understand that as a Plumber operating in Algeria Algiers, my work directly impacts health outcomes, economic productivity, and community well-being across neighborhoods from the coastal districts to the high-rise suburbs of Bab El Oued and Hydra.</w:t>
      </w:r>
    </w:p>
    <w:p>
      <w:pPr>
        <w:pStyle w:val="BodyText"/>
      </w:pPr>
      <w:r>
        <w:t xml:space="preserve">Over the past five years, I have rigorously pursued technical mastery through formal training at Algeria’s National Institute for Vocational Training (INFP) in Algiers. My curriculum encompassed advanced pipe installation using modern materials like PPR and copper, complex drainage system diagnostics, water pressure management systems aligned with Algerian Ministry of Public Works standards (DGRST), and strict adherence to safety protocols mandated by the National Office of Water Supply (ONEA). I have hands-on experience repairing leaky mains in Algiers’ historic quarters—where humidity accelerates corrosion—and installing modern fixtures in new residential complexes along the Bouzaréah corridor. Crucially, I am certified in Algerian plumbing codes for both domestic and commercial applications, ensuring all work complies with local regulations governing water conservation and public health. My technical proficiency extends to troubleshooting hydraulic systems under varying pressure conditions typical of Algiers’ topography, where elevated zones demand specialized solutions.</w:t>
      </w:r>
    </w:p>
    <w:p>
      <w:pPr>
        <w:pStyle w:val="BodyText"/>
      </w:pPr>
      <w:r>
        <w:t xml:space="preserve">What distinguishes my approach is an acute awareness of Algeria Algiers' specific environmental and socioeconomic context. In a city grappling with seasonal water scarcity in the Mitidja plain and aging municipal networks, efficiency is paramount. I prioritize sustainable practices—such as identifying hidden leaks that waste precious resources, installing low-flow fixtures in accordance with national water-saving initiatives, and utilizing corrosion-resistant materials suited to Algiers’ coastal climate. During my internship at a leading plumbing firm serving the city center, I contributed to a project retrofitting 150 apartments in Bab Ezzouar with modern piping systems that reduced water wastage by an estimated 25%. This experience reinforced my conviction that effective plumbing is intrinsically linked to Algeria’s broader goals of resource stewardship and urban resilience.</w:t>
      </w:r>
    </w:p>
    <w:p>
      <w:pPr>
        <w:pStyle w:val="BodyText"/>
      </w:pPr>
      <w:r>
        <w:t xml:space="preserve">My commitment extends beyond technical skills. I actively engage with Algerian community networks, volunteering during local water conservation drives organized by the Algiers Municipal Council. I’ve also participated in workshops on labor safety for apprentice Plumber trainees through the National Union of Trades (UNAT), where I emphasized ethical service and respect for homeowners—core values deeply embedded in Algerian work culture. This holistic understanding of my role ensures that as a Plumber in Algeria Algiers, I am not just fixing pipes but strengthening community trust and contributing to the city’s sustainable growth.</w:t>
      </w:r>
    </w:p>
    <w:p>
      <w:pPr>
        <w:pStyle w:val="BodyText"/>
      </w:pPr>
      <w:r>
        <w:t xml:space="preserve">Looking ahead, my professional vision is unequivocally anchored in Algeria Algiers. I aspire to establish a locally owned plumbing enterprise specializing in energy-efficient residential installations and emergency service response—addressing critical gaps in accessible, reliable technical support across underserved districts. Within five years, I aim to train 50+ young Algerians through apprenticeship programs certified by the Ministry of Employment, fostering a new generation of skilled Plumber professionals committed to our city’s future. I am keenly aware that Algeria’s Vision 2030 prioritizes infrastructure modernization; as a Plumber in Algiers, I intend to be an active participant in this national mission through innovation and excellence.</w:t>
      </w:r>
    </w:p>
    <w:p>
      <w:pPr>
        <w:pStyle w:val="BodyText"/>
      </w:pPr>
      <w:r>
        <w:t xml:space="preserve">This Statement of Purpose encapsulates my journey, qualifications, and resolute commitment. It is a promise: to uphold the highest standards of craftsmanship while serving Algeria’s capital with integrity, technical precision, and profound respect for its people. In Algiers—a city where every tap holds the potential for transformation—my work as a Plumber will be measured not just by flawless installations, but by the quiet confidence it brings to families and businesses across our streets. I am prepared to bring my expertise to Algeria Algiers, ensuring that water flows freely and reliably for all.</w:t>
      </w:r>
    </w:p>
    <w:p>
      <w:pPr>
        <w:pStyle w:val="BodyText"/>
      </w:pPr>
      <w:r>
        <w:t xml:space="preserve">As I conclude this Statement of Purpose, I reaffirm that my ambition is deeply personal: to elevate the Plumber profession in Algeria Algiers from a necessary trade into a respected vocation that underpins our community’s health and progress. This is not merely my career path—it is my pledge to Algeria's future, one pipe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lumbing Career in Algeria Algiers</dc:title>
  <dc:creator/>
  <dc:language>en</dc:language>
  <cp:keywords/>
  <dcterms:created xsi:type="dcterms:W3CDTF">2025-12-09T02:16:07Z</dcterms:created>
  <dcterms:modified xsi:type="dcterms:W3CDTF">2025-12-09T02:16:07Z</dcterms:modified>
</cp:coreProperties>
</file>

<file path=docProps/custom.xml><?xml version="1.0" encoding="utf-8"?>
<Properties xmlns="http://schemas.openxmlformats.org/officeDocument/2006/custom-properties" xmlns:vt="http://schemas.openxmlformats.org/officeDocument/2006/docPropsVTypes"/>
</file>